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:rsidR="00D70CF2" w:rsidRPr="00D70CF2" w:rsidRDefault="00D70CF2" w:rsidP="00D70CF2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D70CF2">
        <w:rPr>
          <w:rFonts w:ascii="Times New Roman" w:hAnsi="Times New Roman"/>
          <w:i/>
          <w:sz w:val="24"/>
          <w:szCs w:val="24"/>
        </w:rPr>
        <w:t xml:space="preserve">Studia Podyplomowe </w:t>
      </w:r>
      <w:r w:rsidR="00BE1AA2">
        <w:rPr>
          <w:rFonts w:ascii="Times New Roman" w:hAnsi="Times New Roman"/>
          <w:i/>
          <w:sz w:val="24"/>
          <w:szCs w:val="24"/>
        </w:rPr>
        <w:t>„Zarządzanie środowiskiem i gospodarka odpadam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:rsidR="00D70CF2" w:rsidRDefault="00924950" w:rsidP="00D70CF2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Kod studiów: </w:t>
      </w:r>
      <w:r w:rsidR="00A8703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55421B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T00010</w:t>
      </w:r>
      <w:r w:rsidR="00A8703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:rsidR="00810CF9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przejmie proszę o wystawienie faktury na nazwisko/instytucję:</w:t>
      </w:r>
    </w:p>
    <w:p w:rsidR="000C41E0" w:rsidRDefault="00D70CF2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.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………….……………………………………….……………………………….……………………………………….……………………………</w:t>
      </w:r>
    </w:p>
    <w:p w:rsidR="000C41E0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……</w:t>
      </w:r>
    </w:p>
    <w:p w:rsidR="00D70CF2" w:rsidRDefault="000C41E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…………………………………………………………………….…………………………………………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</w:t>
      </w:r>
    </w:p>
    <w:p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E0468A" w:rsidRDefault="00D70CF2" w:rsidP="00E0468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 ma stanowić potwierdzenie wpłaty dokonanej w dniu ………………………... w kwocie ……………………………. na rzecz Szkoły Gł</w:t>
      </w:r>
      <w:r w:rsidR="001A3E97">
        <w:rPr>
          <w:rFonts w:ascii="Times New Roman" w:hAnsi="Times New Roman"/>
          <w:sz w:val="24"/>
          <w:szCs w:val="24"/>
        </w:rPr>
        <w:t>ównej Gospodarstwa Wiejskiego w </w:t>
      </w:r>
      <w:r w:rsidR="00EC2859">
        <w:rPr>
          <w:rFonts w:ascii="Times New Roman" w:hAnsi="Times New Roman"/>
          <w:sz w:val="24"/>
          <w:szCs w:val="24"/>
        </w:rPr>
        <w:t xml:space="preserve">Warszawie, Wydział </w:t>
      </w:r>
      <w:r>
        <w:rPr>
          <w:rFonts w:ascii="Times New Roman" w:hAnsi="Times New Roman"/>
          <w:sz w:val="24"/>
          <w:szCs w:val="24"/>
        </w:rPr>
        <w:t>Ekonomiczny</w:t>
      </w:r>
      <w:r w:rsidR="00477B68">
        <w:rPr>
          <w:rFonts w:ascii="Times New Roman" w:hAnsi="Times New Roman"/>
          <w:sz w:val="24"/>
          <w:szCs w:val="24"/>
        </w:rPr>
        <w:t>, Studia</w:t>
      </w:r>
      <w:r w:rsidR="001A3E97">
        <w:rPr>
          <w:rFonts w:ascii="Times New Roman" w:hAnsi="Times New Roman"/>
          <w:sz w:val="24"/>
          <w:szCs w:val="24"/>
        </w:rPr>
        <w:t xml:space="preserve"> Podyplomowe „Zarządzanie </w:t>
      </w:r>
      <w:r w:rsidR="00C925AB">
        <w:rPr>
          <w:rFonts w:ascii="Times New Roman" w:hAnsi="Times New Roman"/>
          <w:sz w:val="24"/>
          <w:szCs w:val="24"/>
        </w:rPr>
        <w:t>środowiskiem i gospodarka odpadami”</w:t>
      </w:r>
      <w:r w:rsidR="005155A7">
        <w:rPr>
          <w:rFonts w:ascii="Times New Roman" w:hAnsi="Times New Roman"/>
          <w:sz w:val="24"/>
          <w:szCs w:val="24"/>
        </w:rPr>
        <w:t xml:space="preserve">, kod studiów: </w:t>
      </w:r>
      <w:r w:rsidR="0055421B">
        <w:rPr>
          <w:rFonts w:ascii="Times New Roman" w:eastAsia="Times New Roman" w:hAnsi="Times New Roman"/>
          <w:bCs/>
          <w:sz w:val="24"/>
          <w:szCs w:val="24"/>
          <w:lang w:eastAsia="pl-PL"/>
        </w:rPr>
        <w:t>507-10-080100-T00010</w:t>
      </w:r>
      <w:r w:rsidR="00A8703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 na adres: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:rsidR="00684702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684702" w:rsidRPr="00D70CF2" w:rsidRDefault="0068470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……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0C41E0">
        <w:rPr>
          <w:rFonts w:ascii="Times New Roman" w:hAnsi="Times New Roman"/>
          <w:sz w:val="24"/>
          <w:szCs w:val="24"/>
        </w:rPr>
        <w:t xml:space="preserve">     </w:t>
      </w:r>
      <w:r w:rsidR="00424F18"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 (podpis)</w:t>
      </w:r>
    </w:p>
    <w:sectPr w:rsidR="00684702" w:rsidRPr="00D70CF2" w:rsidSect="00424F18">
      <w:pgSz w:w="11906" w:h="16838"/>
      <w:pgMar w:top="720" w:right="1418" w:bottom="72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bEwNzE3MbE0MTFW0lEKTi0uzszPAykwqgUADkZyyCwAAAA="/>
  </w:docVars>
  <w:rsids>
    <w:rsidRoot w:val="00232F25"/>
    <w:rsid w:val="0005128C"/>
    <w:rsid w:val="00070812"/>
    <w:rsid w:val="000C41E0"/>
    <w:rsid w:val="001A3E97"/>
    <w:rsid w:val="001D0939"/>
    <w:rsid w:val="00232F25"/>
    <w:rsid w:val="002B3E77"/>
    <w:rsid w:val="00424F18"/>
    <w:rsid w:val="00477B68"/>
    <w:rsid w:val="005155A7"/>
    <w:rsid w:val="0055421B"/>
    <w:rsid w:val="00684702"/>
    <w:rsid w:val="006C55C3"/>
    <w:rsid w:val="00810CF9"/>
    <w:rsid w:val="008E1E14"/>
    <w:rsid w:val="00924950"/>
    <w:rsid w:val="009A38D9"/>
    <w:rsid w:val="00A32E07"/>
    <w:rsid w:val="00A87034"/>
    <w:rsid w:val="00AF791A"/>
    <w:rsid w:val="00BE1AA2"/>
    <w:rsid w:val="00C925AB"/>
    <w:rsid w:val="00D70CF2"/>
    <w:rsid w:val="00E0468A"/>
    <w:rsid w:val="00EC2859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C3C9C7A-B6DB-4C47-8F6F-08C7D09A9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2</cp:revision>
  <dcterms:created xsi:type="dcterms:W3CDTF">2021-01-19T15:52:00Z</dcterms:created>
  <dcterms:modified xsi:type="dcterms:W3CDTF">2021-01-19T15:52:00Z</dcterms:modified>
</cp:coreProperties>
</file>